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Pfaff Data - Large DNA (Gatherer): Identity [%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in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16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16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16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1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38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18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48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251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3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95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67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07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727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8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96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96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96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9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81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49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31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163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6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66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45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17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662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1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33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24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53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916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5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29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35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49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15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2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00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62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15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0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tros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23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52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65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328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1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58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96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33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03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5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d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06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06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06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0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88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72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89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38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1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72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24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19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72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1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du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54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54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20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38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0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38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38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38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3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16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15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70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71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18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0:12:43Z</dcterms:created>
  <dcterms:modified xsi:type="dcterms:W3CDTF">2024-08-03T20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